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728E89EC" w:rsidR="00522EEA" w:rsidRPr="00D33CF2" w:rsidRDefault="00E37A12" w:rsidP="004B25FE">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 „</w:t>
      </w:r>
      <w:proofErr w:type="spellStart"/>
      <w:r w:rsidR="007B188D">
        <w:rPr>
          <w:sz w:val="20"/>
        </w:rPr>
        <w:t>Cleantech</w:t>
      </w:r>
      <w:proofErr w:type="spellEnd"/>
      <w:r w:rsidR="007B188D">
        <w:rPr>
          <w:sz w:val="20"/>
        </w:rPr>
        <w:t xml:space="preserve"> Latvia</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Pr>
          <w:sz w:val="20"/>
        </w:rPr>
        <w:t xml:space="preserve"> </w:t>
      </w:r>
      <w:r w:rsidR="005073E3">
        <w:rPr>
          <w:sz w:val="20"/>
        </w:rPr>
        <w:t xml:space="preserve">Latvijas </w:t>
      </w:r>
      <w:r>
        <w:rPr>
          <w:sz w:val="20"/>
        </w:rPr>
        <w:t>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1CCDE5D5" w:rsidR="00F25D91" w:rsidRPr="004B25FE" w:rsidRDefault="00467120" w:rsidP="004A6355">
      <w:pPr>
        <w:jc w:val="both"/>
        <w:rPr>
          <w:szCs w:val="24"/>
        </w:rPr>
      </w:pPr>
      <w:r w:rsidRPr="004B25FE">
        <w:rPr>
          <w:szCs w:val="24"/>
        </w:rPr>
        <w:t>08</w:t>
      </w:r>
      <w:r w:rsidR="00F25D91" w:rsidRPr="004B25FE">
        <w:rPr>
          <w:szCs w:val="24"/>
        </w:rPr>
        <w:t>.0</w:t>
      </w:r>
      <w:r w:rsidRPr="004B25FE">
        <w:rPr>
          <w:szCs w:val="24"/>
        </w:rPr>
        <w:t>3</w:t>
      </w:r>
      <w:r w:rsidR="00F25D91" w:rsidRPr="004B25FE">
        <w:rPr>
          <w:szCs w:val="24"/>
        </w:rPr>
        <w:t>.2021.</w:t>
      </w:r>
    </w:p>
    <w:p w14:paraId="763F3261" w14:textId="235364E4" w:rsidR="00522EEA" w:rsidRPr="004B25FE" w:rsidRDefault="00522EEA" w:rsidP="004A6355">
      <w:pPr>
        <w:jc w:val="both"/>
        <w:rPr>
          <w:szCs w:val="24"/>
        </w:rPr>
      </w:pPr>
      <w:r w:rsidRPr="004B25FE">
        <w:rPr>
          <w:szCs w:val="24"/>
        </w:rPr>
        <w:t>Nr.</w:t>
      </w:r>
      <w:r w:rsidR="00037695" w:rsidRPr="004B25FE">
        <w:rPr>
          <w:szCs w:val="24"/>
        </w:rPr>
        <w:t>1-</w:t>
      </w:r>
      <w:r w:rsidR="003C3CF5">
        <w:rPr>
          <w:szCs w:val="24"/>
        </w:rPr>
        <w:t>6</w:t>
      </w:r>
    </w:p>
    <w:p w14:paraId="6329C7FB" w14:textId="05FB5EF6" w:rsidR="00A3629E" w:rsidRPr="004B25FE" w:rsidRDefault="00A3629E" w:rsidP="002615EC">
      <w:pPr>
        <w:jc w:val="both"/>
        <w:rPr>
          <w:szCs w:val="24"/>
        </w:rPr>
      </w:pPr>
    </w:p>
    <w:p w14:paraId="367D5BDB" w14:textId="77777777" w:rsidR="00E03BF6" w:rsidRPr="004B25FE" w:rsidRDefault="00E03BF6" w:rsidP="00E03BF6">
      <w:pPr>
        <w:jc w:val="both"/>
        <w:rPr>
          <w:szCs w:val="24"/>
        </w:rPr>
      </w:pPr>
    </w:p>
    <w:p w14:paraId="0239C14C" w14:textId="77777777" w:rsidR="00E03BF6" w:rsidRPr="004B25FE" w:rsidRDefault="00E03BF6" w:rsidP="00A85D35">
      <w:pPr>
        <w:jc w:val="right"/>
        <w:rPr>
          <w:b/>
          <w:bCs/>
          <w:szCs w:val="24"/>
        </w:rPr>
      </w:pPr>
      <w:r w:rsidRPr="004B25FE">
        <w:rPr>
          <w:b/>
          <w:bCs/>
          <w:szCs w:val="24"/>
        </w:rPr>
        <w:t>Latvijas Republikas Saeimas</w:t>
      </w:r>
    </w:p>
    <w:p w14:paraId="4C93BB5A" w14:textId="77777777" w:rsidR="002911DB" w:rsidRDefault="00E03BF6" w:rsidP="00A85D35">
      <w:pPr>
        <w:jc w:val="right"/>
        <w:rPr>
          <w:b/>
          <w:bCs/>
          <w:szCs w:val="24"/>
        </w:rPr>
      </w:pPr>
      <w:r w:rsidRPr="004B25FE">
        <w:rPr>
          <w:b/>
          <w:bCs/>
          <w:szCs w:val="24"/>
        </w:rPr>
        <w:t>Tautsaimniecības, agrārās, vides un reģionālās</w:t>
      </w:r>
    </w:p>
    <w:p w14:paraId="7CB920D3" w14:textId="445A058D" w:rsidR="00E03BF6" w:rsidRPr="004B25FE" w:rsidRDefault="00E03BF6" w:rsidP="00A85D35">
      <w:pPr>
        <w:jc w:val="right"/>
        <w:rPr>
          <w:b/>
          <w:bCs/>
          <w:szCs w:val="24"/>
        </w:rPr>
      </w:pPr>
      <w:r w:rsidRPr="004B25FE">
        <w:rPr>
          <w:b/>
          <w:bCs/>
          <w:szCs w:val="24"/>
        </w:rPr>
        <w:t xml:space="preserve"> politikas komisijas</w:t>
      </w:r>
    </w:p>
    <w:p w14:paraId="652D42E7" w14:textId="77777777" w:rsidR="00E03BF6" w:rsidRPr="004B25FE" w:rsidRDefault="00E03BF6" w:rsidP="00A85D35">
      <w:pPr>
        <w:jc w:val="right"/>
        <w:rPr>
          <w:b/>
          <w:bCs/>
          <w:szCs w:val="24"/>
        </w:rPr>
      </w:pPr>
      <w:r w:rsidRPr="004B25FE">
        <w:rPr>
          <w:b/>
          <w:bCs/>
          <w:szCs w:val="24"/>
        </w:rPr>
        <w:t>Vides un klimata apakškomisijai</w:t>
      </w:r>
    </w:p>
    <w:p w14:paraId="146C7941" w14:textId="57C0E115" w:rsidR="00E03BF6" w:rsidRPr="004B25FE" w:rsidRDefault="007101C0" w:rsidP="00A85D35">
      <w:pPr>
        <w:jc w:val="right"/>
        <w:rPr>
          <w:szCs w:val="24"/>
        </w:rPr>
      </w:pPr>
      <w:hyperlink r:id="rId10" w:history="1">
        <w:r w:rsidR="00E03BF6" w:rsidRPr="004B25FE">
          <w:rPr>
            <w:rStyle w:val="Hyperlink"/>
            <w:szCs w:val="24"/>
          </w:rPr>
          <w:t>tautsaimniecibas.komisija@saeima.lv</w:t>
        </w:r>
      </w:hyperlink>
      <w:r w:rsidR="00E03BF6" w:rsidRPr="004B25FE">
        <w:rPr>
          <w:szCs w:val="24"/>
        </w:rPr>
        <w:t xml:space="preserve">  </w:t>
      </w:r>
    </w:p>
    <w:p w14:paraId="20746438" w14:textId="77777777" w:rsidR="00E03BF6" w:rsidRPr="004B25FE" w:rsidRDefault="00E03BF6" w:rsidP="00A85D35">
      <w:pPr>
        <w:jc w:val="right"/>
        <w:rPr>
          <w:szCs w:val="24"/>
        </w:rPr>
      </w:pPr>
    </w:p>
    <w:p w14:paraId="2C357543" w14:textId="77777777" w:rsidR="00E03BF6" w:rsidRPr="004B25FE" w:rsidRDefault="00E03BF6" w:rsidP="00E03BF6">
      <w:pPr>
        <w:jc w:val="both"/>
        <w:rPr>
          <w:i/>
          <w:iCs/>
          <w:szCs w:val="24"/>
        </w:rPr>
      </w:pPr>
    </w:p>
    <w:p w14:paraId="2B990E4B" w14:textId="3B210087" w:rsidR="00F06261" w:rsidRPr="004B25FE" w:rsidRDefault="00E03BF6" w:rsidP="00272998">
      <w:pPr>
        <w:jc w:val="both"/>
        <w:rPr>
          <w:b/>
          <w:bCs/>
          <w:i/>
          <w:iCs/>
          <w:szCs w:val="24"/>
        </w:rPr>
      </w:pPr>
      <w:r w:rsidRPr="004B25FE">
        <w:rPr>
          <w:b/>
          <w:bCs/>
          <w:i/>
          <w:iCs/>
          <w:szCs w:val="24"/>
        </w:rPr>
        <w:t>Par grozījumiem Aizsargjoslu likumā</w:t>
      </w:r>
    </w:p>
    <w:p w14:paraId="2ED423AC" w14:textId="1B693F33" w:rsidR="00F06261" w:rsidRPr="004B25FE" w:rsidRDefault="00F06261" w:rsidP="00272998">
      <w:pPr>
        <w:jc w:val="both"/>
        <w:rPr>
          <w:szCs w:val="24"/>
        </w:rPr>
      </w:pPr>
    </w:p>
    <w:p w14:paraId="0CA53FA9" w14:textId="77777777" w:rsidR="00A85D35" w:rsidRPr="004B25FE" w:rsidRDefault="00A85D35" w:rsidP="00A85D35">
      <w:pPr>
        <w:spacing w:after="120"/>
        <w:ind w:firstLine="567"/>
        <w:jc w:val="both"/>
        <w:rPr>
          <w:szCs w:val="24"/>
        </w:rPr>
      </w:pPr>
      <w:r w:rsidRPr="004B25FE">
        <w:rPr>
          <w:szCs w:val="24"/>
        </w:rPr>
        <w:t xml:space="preserve">Vides konsultatīvā padome (turpmāk - VKP) atbalsta Aizsargjoslu likuma 6. panta otrās daļas </w:t>
      </w:r>
      <w:r w:rsidRPr="004B25FE">
        <w:rPr>
          <w:b/>
          <w:szCs w:val="24"/>
        </w:rPr>
        <w:t xml:space="preserve">pašlaik </w:t>
      </w:r>
      <w:r w:rsidRPr="004B25FE">
        <w:rPr>
          <w:szCs w:val="24"/>
        </w:rPr>
        <w:t>spēkā esošo redakciju, kas nosaka obligātu prasību krasta kāpu aizsargjoslā pilsētās un ciemos iekļaut īpaši aizsargājamos biotopus.</w:t>
      </w:r>
    </w:p>
    <w:p w14:paraId="3A87DE7B" w14:textId="25AD06FD" w:rsidR="00A85D35" w:rsidRPr="004B25FE" w:rsidRDefault="00A85D35" w:rsidP="00A85D35">
      <w:pPr>
        <w:spacing w:after="120"/>
        <w:ind w:firstLine="567"/>
        <w:jc w:val="both"/>
        <w:rPr>
          <w:szCs w:val="24"/>
        </w:rPr>
      </w:pPr>
      <w:r w:rsidRPr="004B25FE">
        <w:rPr>
          <w:szCs w:val="24"/>
        </w:rPr>
        <w:t xml:space="preserve">Īpaši aizsargājamo biotopu iekļaušana krasta kāpu aizsargjoslā pilnībā atbilst Aizsargjoslu likuma 6. panta pirmajā daļā noteiktajam piekrastes </w:t>
      </w:r>
      <w:proofErr w:type="spellStart"/>
      <w:r w:rsidRPr="004B25FE">
        <w:rPr>
          <w:szCs w:val="24"/>
        </w:rPr>
        <w:t>aizsargoslas</w:t>
      </w:r>
      <w:proofErr w:type="spellEnd"/>
      <w:r w:rsidRPr="004B25FE">
        <w:rPr>
          <w:szCs w:val="24"/>
        </w:rPr>
        <w:t xml:space="preserve"> izveidošanas mērķim, kā arī sekmē šo īpaši aizsargājamo biotopu saglabāšanos, tostarp novēršot biotopu fragmentāciju un nodrošinot sugu dzīvotņu savstarpējo saikni. Vēršam uzmanību, ka saskaņā ar Latvijas ziņojumu Eiropas Komisijai, </w:t>
      </w:r>
      <w:r w:rsidRPr="004B25FE">
        <w:rPr>
          <w:szCs w:val="24"/>
          <w:u w:val="single"/>
        </w:rPr>
        <w:t>visi piekrastes biotopi Latvijā ir nelabvēlīgā aizsardzības stāvoklī</w:t>
      </w:r>
      <w:r w:rsidRPr="004B25FE">
        <w:rPr>
          <w:szCs w:val="24"/>
        </w:rPr>
        <w:t xml:space="preserve"> (</w:t>
      </w:r>
      <w:hyperlink r:id="rId11">
        <w:r w:rsidRPr="004B25FE">
          <w:rPr>
            <w:color w:val="1155CC"/>
            <w:szCs w:val="24"/>
            <w:u w:val="single"/>
          </w:rPr>
          <w:t>https://natureart17.eionet.europa.eu/article17/habitat/report/?period=5&amp;group=Dunes+habitats&amp;country=LV&amp;region=</w:t>
        </w:r>
      </w:hyperlink>
      <w:r w:rsidRPr="004B25FE">
        <w:rPr>
          <w:szCs w:val="24"/>
        </w:rPr>
        <w:t>) un nav pieļaujama to platības samazināšanās vai kvalitātes pasliktināšanās.</w:t>
      </w:r>
    </w:p>
    <w:p w14:paraId="096EF558" w14:textId="6F305679" w:rsidR="00A85D35" w:rsidRPr="004B25FE" w:rsidRDefault="00A85D35" w:rsidP="00A85D35">
      <w:pPr>
        <w:spacing w:after="120"/>
        <w:ind w:firstLine="567"/>
        <w:jc w:val="both"/>
        <w:rPr>
          <w:szCs w:val="24"/>
        </w:rPr>
      </w:pPr>
      <w:r w:rsidRPr="004B25FE">
        <w:rPr>
          <w:szCs w:val="24"/>
        </w:rPr>
        <w:t xml:space="preserve">Ņemot vērā augšminēto, VKP </w:t>
      </w:r>
      <w:r w:rsidRPr="004B25FE">
        <w:rPr>
          <w:b/>
          <w:szCs w:val="24"/>
          <w:u w:val="single"/>
        </w:rPr>
        <w:t>neatbalsta</w:t>
      </w:r>
      <w:r w:rsidRPr="004B25FE">
        <w:rPr>
          <w:b/>
          <w:szCs w:val="24"/>
        </w:rPr>
        <w:t xml:space="preserve"> deputātu </w:t>
      </w:r>
      <w:proofErr w:type="spellStart"/>
      <w:r w:rsidRPr="004B25FE">
        <w:rPr>
          <w:b/>
          <w:szCs w:val="24"/>
        </w:rPr>
        <w:t>I.Indriksones</w:t>
      </w:r>
      <w:proofErr w:type="spellEnd"/>
      <w:r w:rsidRPr="004B25FE">
        <w:rPr>
          <w:b/>
          <w:szCs w:val="24"/>
        </w:rPr>
        <w:t xml:space="preserve"> un </w:t>
      </w:r>
      <w:proofErr w:type="spellStart"/>
      <w:r w:rsidRPr="004B25FE">
        <w:rPr>
          <w:b/>
          <w:szCs w:val="24"/>
        </w:rPr>
        <w:t>U.Budriķa</w:t>
      </w:r>
      <w:proofErr w:type="spellEnd"/>
      <w:r w:rsidRPr="004B25FE">
        <w:rPr>
          <w:b/>
          <w:szCs w:val="24"/>
        </w:rPr>
        <w:t xml:space="preserve"> iesniegtos priekšlikumus grozījumiem Aizsargjoslu likuma 6.pantā</w:t>
      </w:r>
      <w:r w:rsidRPr="004B25FE">
        <w:rPr>
          <w:szCs w:val="24"/>
        </w:rPr>
        <w:t xml:space="preserve"> (</w:t>
      </w:r>
      <w:hyperlink r:id="rId12">
        <w:r w:rsidRPr="004B25FE">
          <w:rPr>
            <w:color w:val="1155CC"/>
            <w:szCs w:val="24"/>
            <w:u w:val="single"/>
          </w:rPr>
          <w:t>likumprojekts Nr.779/Lp13, uz 2. lasījumu</w:t>
        </w:r>
      </w:hyperlink>
      <w:r w:rsidRPr="004B25FE">
        <w:rPr>
          <w:szCs w:val="24"/>
        </w:rPr>
        <w:t>):</w:t>
      </w:r>
    </w:p>
    <w:p w14:paraId="00C6F096" w14:textId="77777777" w:rsidR="00A85D35" w:rsidRPr="004B25FE" w:rsidRDefault="00A85D35" w:rsidP="00A85D35">
      <w:pPr>
        <w:spacing w:after="120"/>
        <w:ind w:firstLine="567"/>
        <w:jc w:val="both"/>
        <w:rPr>
          <w:szCs w:val="24"/>
        </w:rPr>
      </w:pPr>
      <w:r w:rsidRPr="004B25FE">
        <w:rPr>
          <w:szCs w:val="24"/>
        </w:rPr>
        <w:t>1. Saskaņā ar Aizsargjoslu likuma 6. panta pirmajā daļā noteikto “</w:t>
      </w:r>
      <w:r w:rsidRPr="004B25FE">
        <w:rPr>
          <w:i/>
          <w:szCs w:val="24"/>
        </w:rPr>
        <w:t xml:space="preserve">Baltijas jūras un Rīgas jūras līča piekrastes aizsargjosla izveidota, lai samazinātu piesārņojuma ietekmi uz Baltijas jūru, saglabātu meža </w:t>
      </w:r>
      <w:proofErr w:type="spellStart"/>
      <w:r w:rsidRPr="004B25FE">
        <w:rPr>
          <w:i/>
          <w:szCs w:val="24"/>
        </w:rPr>
        <w:t>aizsargfunkcijas</w:t>
      </w:r>
      <w:proofErr w:type="spellEnd"/>
      <w:r w:rsidRPr="004B25FE">
        <w:rPr>
          <w:i/>
          <w:szCs w:val="24"/>
        </w:rPr>
        <w:t>, novērstu erozijas procesu attīstību, aizsargātu piekrastes ainavas, nodrošinātu piekrastes dabas resursu, arī atpūtai un tūrismam nepieciešamo resursu un citu sabiedrībai nozīmīgu teritoriju saglabāšanu un aizsardzību, to līdzsvarotu un ilgstošu izmantošanu.</w:t>
      </w:r>
      <w:r w:rsidRPr="004B25FE">
        <w:rPr>
          <w:szCs w:val="24"/>
        </w:rPr>
        <w:t xml:space="preserve">”. Respektīvi, </w:t>
      </w:r>
      <w:r w:rsidRPr="004B25FE">
        <w:rPr>
          <w:szCs w:val="24"/>
          <w:u w:val="single"/>
        </w:rPr>
        <w:t>aizsargjosla primāri tiek noteikta visā piekrastē</w:t>
      </w:r>
      <w:r w:rsidRPr="004B25FE">
        <w:rPr>
          <w:szCs w:val="24"/>
        </w:rPr>
        <w:t xml:space="preserve"> neatkarīgi no konkrētā posma atrašanās īpaši aizsargājamā dabas teritorijā vai izveidotajiem mikroliegumiem, līdz ar to priekšlikumos krasta kāpu aizsargjoslas noteikšanai nav pamata atsaukties uz “neitrālo zonu” un “izveidotajiem mikroliegumiem”.</w:t>
      </w:r>
    </w:p>
    <w:p w14:paraId="6B086622" w14:textId="77777777" w:rsidR="00A85D35" w:rsidRPr="004B25FE" w:rsidRDefault="00A85D35" w:rsidP="00A85D35">
      <w:pPr>
        <w:spacing w:after="120"/>
        <w:ind w:firstLine="567"/>
        <w:jc w:val="both"/>
        <w:rPr>
          <w:szCs w:val="24"/>
        </w:rPr>
      </w:pPr>
      <w:r w:rsidRPr="004B25FE">
        <w:rPr>
          <w:szCs w:val="24"/>
        </w:rPr>
        <w:t xml:space="preserve">2. Prasība krasta kāpu aizsargjoslā pilsētās un ciemos iekļaut īpaši aizsargājamos biotopus (bioloģiski vērtīgas </w:t>
      </w:r>
      <w:r w:rsidRPr="004B25FE">
        <w:rPr>
          <w:szCs w:val="24"/>
          <w:u w:val="single"/>
        </w:rPr>
        <w:t>neapbūvētas</w:t>
      </w:r>
      <w:r w:rsidRPr="004B25FE">
        <w:rPr>
          <w:szCs w:val="24"/>
        </w:rPr>
        <w:t xml:space="preserve"> teritorijas) tika noteikta Aizsargjoslu likuma grozījumos 2003. gadā, vienlaikus pieļaujot noteikt šaurāku aizsargjoslu nekā sākotnēji (likuma 1997. gada redakcijā) arī ciemos un pilsētās noteiktie 300 m. Respektīvi, neapbūvētās bioloģiski vērtīgās piekrastes teritorijās, ko aizņem īpaši aizsargājamie biotopi, nav nekāda pamata noteikt šaurāku aizsargjoslu nekā 300 m.</w:t>
      </w:r>
    </w:p>
    <w:p w14:paraId="3C4316AC" w14:textId="77777777" w:rsidR="00A85D35" w:rsidRPr="004B25FE" w:rsidRDefault="00A85D35" w:rsidP="00A85D35">
      <w:pPr>
        <w:spacing w:after="120"/>
        <w:ind w:firstLine="567"/>
        <w:jc w:val="both"/>
        <w:rPr>
          <w:szCs w:val="24"/>
        </w:rPr>
      </w:pPr>
      <w:r w:rsidRPr="004B25FE">
        <w:rPr>
          <w:szCs w:val="24"/>
        </w:rPr>
        <w:lastRenderedPageBreak/>
        <w:t xml:space="preserve">3. Piekrastes aizsargjosla un aprobežojumi tajā tiek noteikti sabiedrības interesēs, tostarp arī </w:t>
      </w:r>
      <w:r w:rsidRPr="004B25FE">
        <w:rPr>
          <w:szCs w:val="24"/>
          <w:u w:val="single"/>
        </w:rPr>
        <w:t>aizsargājamu dabas vērtību, vides kvalitātes un atpūtai pieejamo resursu saglabāšana ir sabiedrības kopējās intereses</w:t>
      </w:r>
      <w:r w:rsidRPr="004B25FE">
        <w:rPr>
          <w:szCs w:val="24"/>
        </w:rPr>
        <w:t>. Savukārt priekšlikumi grozījumiem 6. panta otrās daļas b) apakšpunktā, kas pieļautu aizsargājamo biotopu neiekļaušanu krasta kāpu aizsargjoslā un būvniecību tajos, tiek virzīti šādu zemesgabalu īpašnieku interesēs un priekšlikumu pamatojums neatbilst to būtībai.</w:t>
      </w:r>
    </w:p>
    <w:p w14:paraId="74C98E49" w14:textId="77777777" w:rsidR="00A85D35" w:rsidRPr="004B25FE" w:rsidRDefault="00A85D35" w:rsidP="00A85D35">
      <w:pPr>
        <w:spacing w:after="120"/>
        <w:ind w:firstLine="567"/>
        <w:jc w:val="both"/>
        <w:rPr>
          <w:szCs w:val="24"/>
        </w:rPr>
      </w:pPr>
      <w:r w:rsidRPr="004B25FE">
        <w:rPr>
          <w:szCs w:val="24"/>
        </w:rPr>
        <w:t xml:space="preserve">4. Aizsargjoslu likuma </w:t>
      </w:r>
      <w:r w:rsidRPr="004B25FE">
        <w:rPr>
          <w:szCs w:val="24"/>
          <w:u w:val="single"/>
        </w:rPr>
        <w:t xml:space="preserve">spēkā esošā redakcijas </w:t>
      </w:r>
      <w:hyperlink r:id="rId13" w:anchor="p6">
        <w:r w:rsidRPr="004B25FE">
          <w:rPr>
            <w:szCs w:val="24"/>
            <w:u w:val="single"/>
          </w:rPr>
          <w:t>6.panta 2.daļa</w:t>
        </w:r>
      </w:hyperlink>
      <w:r w:rsidRPr="004B25FE">
        <w:rPr>
          <w:szCs w:val="24"/>
          <w:u w:val="single"/>
        </w:rPr>
        <w:t xml:space="preserve">  kopš 2003. gada nosaka prasību krasta kāpu aizsargjoslā ciemu un pilsētu teritorijās iekļaut īpaši aizsargājamos biotopus.</w:t>
      </w:r>
      <w:r w:rsidRPr="004B25FE">
        <w:rPr>
          <w:szCs w:val="24"/>
        </w:rPr>
        <w:t xml:space="preserve"> Nav pieļaujams, ka šīs prasības neievērošana teritorijas plānojuma izstrādes procesā (neapbūvētu zemesgabalu iekļaušana ciemu teritorijās un krasta kāpu aizsargjoslas attēlošana, neņemot vērā konstatētos aizsargājamos biotopus un nepārbaudot to sastopamību potenciāli iespējamās vietās) un nepamatota krasta kāpu aizsargjoslas sašaurināšana tiek legalizēta, atbilstoši teritorijas plānojumam “pielabojot” Aizsargjoslu likumu. Teritorijas plānojuma izstrādātāji un pašvaldība, apstiprinot plānojumu, uzņemas atbildību arī par Aizsargjoslu likuma prasību ievērošanu. Teritorijas plānojuma izstrādes ietvaros ir iespējams iesaistīt ekspertus un pārbaudīt īpaši aizsargājamo biotopu sastopamību piekrastes zonas diskutablajās vietās, pie tam daudzās vietās biotopi jau tika konstatēti projektā „Piekrastes biotopu aizsardzība un apsaimniekošana Latvijā”, un projekta jaunākās  kartes pieejamas no 2007.03.08. (http://piekraste.daba.lv/LV/).</w:t>
      </w:r>
    </w:p>
    <w:p w14:paraId="7364837F" w14:textId="77777777" w:rsidR="00A85D35" w:rsidRPr="004B25FE" w:rsidRDefault="00A85D35" w:rsidP="00A85D35">
      <w:pPr>
        <w:spacing w:after="120"/>
        <w:ind w:firstLine="567"/>
        <w:jc w:val="both"/>
        <w:rPr>
          <w:szCs w:val="24"/>
        </w:rPr>
      </w:pPr>
      <w:r w:rsidRPr="004B25FE">
        <w:rPr>
          <w:szCs w:val="24"/>
        </w:rPr>
        <w:t>5. Ņemot vērā Aizsargjoslu likuma 6. panta pirmajā daļā noteikto Baltijas jūras un Rīgas jūras līča piekrastes aizsargjoslas mērķi, kā arī klimata pārmaiņu un jūras krasta erozijas ilgtermiņa prognozes, nav pieļaujama krasta kāpu aizsargjoslas sašaurināšana un apbūves iespēju palielināšana piekrastē.</w:t>
      </w:r>
    </w:p>
    <w:p w14:paraId="72159E70" w14:textId="77777777" w:rsidR="00A85D35" w:rsidRPr="004B25FE" w:rsidRDefault="00A85D35" w:rsidP="00A85D35">
      <w:pPr>
        <w:jc w:val="both"/>
        <w:rPr>
          <w:szCs w:val="24"/>
        </w:rPr>
      </w:pPr>
    </w:p>
    <w:p w14:paraId="0C095791" w14:textId="1C67B652" w:rsidR="008C28DD" w:rsidRDefault="008C28DD" w:rsidP="00F25D91">
      <w:pPr>
        <w:rPr>
          <w:szCs w:val="24"/>
        </w:rPr>
      </w:pPr>
    </w:p>
    <w:p w14:paraId="51CA2AD9" w14:textId="53DAB679" w:rsidR="006D6FC4" w:rsidRDefault="006D6FC4" w:rsidP="00F25D91">
      <w:pPr>
        <w:rPr>
          <w:szCs w:val="24"/>
        </w:rPr>
      </w:pPr>
    </w:p>
    <w:p w14:paraId="08973287" w14:textId="2B7A0E1B" w:rsidR="006D6FC4" w:rsidRDefault="006D6FC4" w:rsidP="00F25D91">
      <w:pPr>
        <w:rPr>
          <w:szCs w:val="24"/>
        </w:rPr>
      </w:pPr>
    </w:p>
    <w:p w14:paraId="047BE9F8" w14:textId="0C7E93C4" w:rsidR="006D6FC4" w:rsidRPr="002911DB" w:rsidRDefault="006D6FC4" w:rsidP="00F25D91">
      <w:pPr>
        <w:rPr>
          <w:sz w:val="18"/>
          <w:szCs w:val="18"/>
          <w:u w:val="single"/>
        </w:rPr>
      </w:pPr>
      <w:r w:rsidRPr="002911DB">
        <w:rPr>
          <w:sz w:val="18"/>
          <w:szCs w:val="18"/>
          <w:u w:val="single"/>
        </w:rPr>
        <w:t>Sagatavotājs:</w:t>
      </w:r>
    </w:p>
    <w:p w14:paraId="6EF78930" w14:textId="69DFA8C2" w:rsidR="006D6FC4" w:rsidRPr="006D6FC4" w:rsidRDefault="006D6FC4" w:rsidP="00F25D91">
      <w:pPr>
        <w:rPr>
          <w:sz w:val="18"/>
          <w:szCs w:val="18"/>
        </w:rPr>
      </w:pPr>
      <w:r w:rsidRPr="006D6FC4">
        <w:rPr>
          <w:sz w:val="18"/>
          <w:szCs w:val="18"/>
        </w:rPr>
        <w:t>Lelde</w:t>
      </w:r>
      <w:r w:rsidR="002911DB">
        <w:rPr>
          <w:sz w:val="18"/>
          <w:szCs w:val="18"/>
        </w:rPr>
        <w:t xml:space="preserve"> </w:t>
      </w:r>
      <w:r w:rsidRPr="006D6FC4">
        <w:rPr>
          <w:sz w:val="18"/>
          <w:szCs w:val="18"/>
        </w:rPr>
        <w:t>Eņģele</w:t>
      </w:r>
    </w:p>
    <w:p w14:paraId="1CE5315F" w14:textId="77777777" w:rsidR="006D6FC4" w:rsidRDefault="007101C0" w:rsidP="00F25D91">
      <w:pPr>
        <w:rPr>
          <w:sz w:val="18"/>
          <w:szCs w:val="18"/>
        </w:rPr>
      </w:pPr>
      <w:hyperlink r:id="rId14" w:history="1">
        <w:r w:rsidR="006D6FC4" w:rsidRPr="006D6FC4">
          <w:rPr>
            <w:rStyle w:val="Hyperlink"/>
            <w:sz w:val="18"/>
            <w:szCs w:val="18"/>
          </w:rPr>
          <w:t>Lelde.engele@inbox.lv</w:t>
        </w:r>
      </w:hyperlink>
      <w:r w:rsidR="006D6FC4">
        <w:rPr>
          <w:sz w:val="18"/>
          <w:szCs w:val="18"/>
        </w:rPr>
        <w:t>,</w:t>
      </w:r>
    </w:p>
    <w:p w14:paraId="6578D457" w14:textId="7443C9C3" w:rsidR="006D6FC4" w:rsidRPr="006D6FC4" w:rsidRDefault="006D6FC4" w:rsidP="00F25D91">
      <w:pPr>
        <w:rPr>
          <w:sz w:val="18"/>
          <w:szCs w:val="18"/>
        </w:rPr>
      </w:pPr>
      <w:r>
        <w:rPr>
          <w:sz w:val="18"/>
          <w:szCs w:val="18"/>
        </w:rPr>
        <w:t>Tālr.</w:t>
      </w:r>
      <w:r w:rsidR="002911DB">
        <w:rPr>
          <w:sz w:val="18"/>
          <w:szCs w:val="18"/>
        </w:rPr>
        <w:t>26102617</w:t>
      </w:r>
      <w:r w:rsidRPr="006D6FC4">
        <w:rPr>
          <w:sz w:val="18"/>
          <w:szCs w:val="18"/>
        </w:rPr>
        <w:t xml:space="preserve"> </w:t>
      </w:r>
    </w:p>
    <w:p w14:paraId="39E71204" w14:textId="77777777" w:rsidR="006D6FC4" w:rsidRPr="004B25FE" w:rsidRDefault="006D6FC4" w:rsidP="00F25D91">
      <w:pPr>
        <w:rPr>
          <w:szCs w:val="24"/>
        </w:rPr>
      </w:pPr>
    </w:p>
    <w:p w14:paraId="6ED95CB3" w14:textId="77777777" w:rsidR="000B1638" w:rsidRPr="004B25FE" w:rsidRDefault="000B1638" w:rsidP="00F25D91">
      <w:pPr>
        <w:rPr>
          <w:szCs w:val="24"/>
        </w:rPr>
      </w:pPr>
    </w:p>
    <w:p w14:paraId="53DBBA43" w14:textId="77777777" w:rsidR="00192D5E" w:rsidRPr="004B25FE" w:rsidRDefault="00427B30" w:rsidP="00F25D91">
      <w:pPr>
        <w:rPr>
          <w:szCs w:val="24"/>
        </w:rPr>
      </w:pPr>
      <w:r w:rsidRPr="004B25FE">
        <w:rPr>
          <w:szCs w:val="24"/>
        </w:rPr>
        <w:t>Ar cieņu</w:t>
      </w:r>
      <w:r w:rsidR="009149D3" w:rsidRPr="004B25FE">
        <w:rPr>
          <w:szCs w:val="24"/>
        </w:rPr>
        <w:t>,</w:t>
      </w:r>
    </w:p>
    <w:p w14:paraId="2F8BEFC4" w14:textId="795F30B0" w:rsidR="00427B30" w:rsidRPr="004B25FE" w:rsidRDefault="00427B30" w:rsidP="00F25D91">
      <w:pPr>
        <w:rPr>
          <w:szCs w:val="24"/>
        </w:rPr>
      </w:pPr>
      <w:r w:rsidRPr="004B25FE">
        <w:rPr>
          <w:szCs w:val="24"/>
        </w:rPr>
        <w:t>Juris Jātnieks</w:t>
      </w:r>
    </w:p>
    <w:p w14:paraId="6DD54B01" w14:textId="1F1135F7" w:rsidR="00427B30" w:rsidRPr="004B25FE" w:rsidRDefault="00427B30" w:rsidP="00192D5E">
      <w:pPr>
        <w:rPr>
          <w:szCs w:val="24"/>
        </w:rPr>
      </w:pPr>
      <w:r w:rsidRPr="004B25FE">
        <w:rPr>
          <w:szCs w:val="24"/>
        </w:rPr>
        <w:t xml:space="preserve">Vides konsultatīvās padomes </w:t>
      </w:r>
      <w:proofErr w:type="spellStart"/>
      <w:r w:rsidRPr="004B25FE">
        <w:rPr>
          <w:szCs w:val="24"/>
        </w:rPr>
        <w:t>priekšsētājs</w:t>
      </w:r>
      <w:proofErr w:type="spellEnd"/>
      <w:r w:rsidR="007F55B1" w:rsidRPr="004B25FE">
        <w:rPr>
          <w:szCs w:val="24"/>
        </w:rPr>
        <w:t>,</w:t>
      </w:r>
    </w:p>
    <w:p w14:paraId="72500491" w14:textId="7E05F456" w:rsidR="00192D5E" w:rsidRDefault="00192D5E" w:rsidP="00192D5E">
      <w:pPr>
        <w:rPr>
          <w:szCs w:val="24"/>
        </w:rPr>
      </w:pPr>
    </w:p>
    <w:p w14:paraId="457B83D9" w14:textId="2E7DF85F" w:rsidR="006D6FC4" w:rsidRDefault="006D6FC4" w:rsidP="00192D5E">
      <w:pPr>
        <w:rPr>
          <w:szCs w:val="24"/>
        </w:rPr>
      </w:pPr>
    </w:p>
    <w:p w14:paraId="31AE1480" w14:textId="7E5550FB" w:rsidR="006D6FC4" w:rsidRDefault="006D6FC4" w:rsidP="00192D5E">
      <w:pPr>
        <w:rPr>
          <w:szCs w:val="24"/>
        </w:rPr>
      </w:pPr>
    </w:p>
    <w:p w14:paraId="2A10AF43" w14:textId="5D205D67" w:rsidR="006D6FC4" w:rsidRDefault="006D6FC4" w:rsidP="00192D5E">
      <w:pPr>
        <w:rPr>
          <w:szCs w:val="24"/>
        </w:rPr>
      </w:pPr>
    </w:p>
    <w:p w14:paraId="3DAC1DDF" w14:textId="0F02CB9B" w:rsidR="006D6FC4" w:rsidRDefault="006D6FC4" w:rsidP="00192D5E">
      <w:pPr>
        <w:rPr>
          <w:szCs w:val="24"/>
        </w:rPr>
      </w:pPr>
    </w:p>
    <w:p w14:paraId="7949B9BE" w14:textId="77777777" w:rsidR="006D6FC4" w:rsidRDefault="006D6FC4" w:rsidP="00192D5E">
      <w:pPr>
        <w:rPr>
          <w:szCs w:val="24"/>
        </w:rPr>
      </w:pPr>
    </w:p>
    <w:p w14:paraId="6D8C95D1" w14:textId="77777777" w:rsidR="00192D5E" w:rsidRDefault="00192D5E"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5"/>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96ECA" w14:textId="77777777" w:rsidR="007101C0" w:rsidRDefault="007101C0">
      <w:r>
        <w:separator/>
      </w:r>
    </w:p>
  </w:endnote>
  <w:endnote w:type="continuationSeparator" w:id="0">
    <w:p w14:paraId="50EE99D4" w14:textId="77777777" w:rsidR="007101C0" w:rsidRDefault="00710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7101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29C2C4" w14:textId="77777777" w:rsidR="007101C0" w:rsidRDefault="007101C0">
      <w:r>
        <w:separator/>
      </w:r>
    </w:p>
  </w:footnote>
  <w:footnote w:type="continuationSeparator" w:id="0">
    <w:p w14:paraId="522F9494" w14:textId="77777777" w:rsidR="007101C0" w:rsidRDefault="00710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2"/>
  </w:num>
  <w:num w:numId="3">
    <w:abstractNumId w:val="21"/>
  </w:num>
  <w:num w:numId="4">
    <w:abstractNumId w:val="30"/>
  </w:num>
  <w:num w:numId="5">
    <w:abstractNumId w:val="37"/>
  </w:num>
  <w:num w:numId="6">
    <w:abstractNumId w:val="20"/>
  </w:num>
  <w:num w:numId="7">
    <w:abstractNumId w:val="17"/>
  </w:num>
  <w:num w:numId="8">
    <w:abstractNumId w:val="19"/>
  </w:num>
  <w:num w:numId="9">
    <w:abstractNumId w:val="34"/>
  </w:num>
  <w:num w:numId="10">
    <w:abstractNumId w:val="1"/>
  </w:num>
  <w:num w:numId="11">
    <w:abstractNumId w:val="38"/>
  </w:num>
  <w:num w:numId="12">
    <w:abstractNumId w:val="11"/>
  </w:num>
  <w:num w:numId="13">
    <w:abstractNumId w:val="40"/>
  </w:num>
  <w:num w:numId="14">
    <w:abstractNumId w:val="14"/>
  </w:num>
  <w:num w:numId="15">
    <w:abstractNumId w:val="25"/>
  </w:num>
  <w:num w:numId="16">
    <w:abstractNumId w:val="28"/>
  </w:num>
  <w:num w:numId="17">
    <w:abstractNumId w:val="4"/>
  </w:num>
  <w:num w:numId="18">
    <w:abstractNumId w:val="16"/>
  </w:num>
  <w:num w:numId="19">
    <w:abstractNumId w:val="3"/>
  </w:num>
  <w:num w:numId="20">
    <w:abstractNumId w:val="10"/>
  </w:num>
  <w:num w:numId="21">
    <w:abstractNumId w:val="24"/>
  </w:num>
  <w:num w:numId="22">
    <w:abstractNumId w:val="7"/>
  </w:num>
  <w:num w:numId="23">
    <w:abstractNumId w:val="41"/>
  </w:num>
  <w:num w:numId="24">
    <w:abstractNumId w:val="36"/>
  </w:num>
  <w:num w:numId="25">
    <w:abstractNumId w:val="13"/>
  </w:num>
  <w:num w:numId="26">
    <w:abstractNumId w:val="27"/>
  </w:num>
  <w:num w:numId="27">
    <w:abstractNumId w:val="8"/>
  </w:num>
  <w:num w:numId="28">
    <w:abstractNumId w:val="2"/>
  </w:num>
  <w:num w:numId="29">
    <w:abstractNumId w:val="33"/>
  </w:num>
  <w:num w:numId="30">
    <w:abstractNumId w:val="26"/>
  </w:num>
  <w:num w:numId="31">
    <w:abstractNumId w:val="18"/>
  </w:num>
  <w:num w:numId="32">
    <w:abstractNumId w:val="15"/>
  </w:num>
  <w:num w:numId="33">
    <w:abstractNumId w:val="32"/>
  </w:num>
  <w:num w:numId="34">
    <w:abstractNumId w:val="23"/>
  </w:num>
  <w:num w:numId="35">
    <w:abstractNumId w:val="12"/>
  </w:num>
  <w:num w:numId="36">
    <w:abstractNumId w:val="0"/>
  </w:num>
  <w:num w:numId="37">
    <w:abstractNumId w:val="31"/>
  </w:num>
  <w:num w:numId="38">
    <w:abstractNumId w:val="39"/>
  </w:num>
  <w:num w:numId="39">
    <w:abstractNumId w:val="29"/>
  </w:num>
  <w:num w:numId="40">
    <w:abstractNumId w:val="35"/>
  </w:num>
  <w:num w:numId="41">
    <w:abstractNumId w:val="9"/>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105FED"/>
    <w:rsid w:val="00106EFC"/>
    <w:rsid w:val="00110D56"/>
    <w:rsid w:val="0011371C"/>
    <w:rsid w:val="001426D7"/>
    <w:rsid w:val="00184387"/>
    <w:rsid w:val="00192D5E"/>
    <w:rsid w:val="001A00C0"/>
    <w:rsid w:val="001C1C42"/>
    <w:rsid w:val="001C4F2A"/>
    <w:rsid w:val="001C6539"/>
    <w:rsid w:val="001E4061"/>
    <w:rsid w:val="00202ED1"/>
    <w:rsid w:val="00240DBD"/>
    <w:rsid w:val="0025223F"/>
    <w:rsid w:val="002609EA"/>
    <w:rsid w:val="002615EC"/>
    <w:rsid w:val="00267F47"/>
    <w:rsid w:val="00272998"/>
    <w:rsid w:val="00282F95"/>
    <w:rsid w:val="002911DB"/>
    <w:rsid w:val="00291231"/>
    <w:rsid w:val="002941DD"/>
    <w:rsid w:val="00295294"/>
    <w:rsid w:val="002B02D0"/>
    <w:rsid w:val="002F77E2"/>
    <w:rsid w:val="002F7B70"/>
    <w:rsid w:val="0030725B"/>
    <w:rsid w:val="00307A21"/>
    <w:rsid w:val="00324401"/>
    <w:rsid w:val="00335FB1"/>
    <w:rsid w:val="00336986"/>
    <w:rsid w:val="00336DC4"/>
    <w:rsid w:val="0036480A"/>
    <w:rsid w:val="00373D82"/>
    <w:rsid w:val="003778D2"/>
    <w:rsid w:val="0039534A"/>
    <w:rsid w:val="003A6695"/>
    <w:rsid w:val="003B4E15"/>
    <w:rsid w:val="003C3CF5"/>
    <w:rsid w:val="003D028D"/>
    <w:rsid w:val="003D441E"/>
    <w:rsid w:val="003F4AB3"/>
    <w:rsid w:val="0040031D"/>
    <w:rsid w:val="004206F7"/>
    <w:rsid w:val="0042261B"/>
    <w:rsid w:val="00426CB5"/>
    <w:rsid w:val="00426DB7"/>
    <w:rsid w:val="00427B30"/>
    <w:rsid w:val="00444EEF"/>
    <w:rsid w:val="00451E20"/>
    <w:rsid w:val="00455B19"/>
    <w:rsid w:val="00460B7C"/>
    <w:rsid w:val="004633D2"/>
    <w:rsid w:val="00466FA7"/>
    <w:rsid w:val="00467120"/>
    <w:rsid w:val="004A6355"/>
    <w:rsid w:val="004B25DF"/>
    <w:rsid w:val="004B25FE"/>
    <w:rsid w:val="004B2969"/>
    <w:rsid w:val="004E4719"/>
    <w:rsid w:val="00505589"/>
    <w:rsid w:val="005073E3"/>
    <w:rsid w:val="00512ABC"/>
    <w:rsid w:val="00514EB8"/>
    <w:rsid w:val="00522EEA"/>
    <w:rsid w:val="00535BEE"/>
    <w:rsid w:val="00536423"/>
    <w:rsid w:val="005368A2"/>
    <w:rsid w:val="0054191F"/>
    <w:rsid w:val="0054458A"/>
    <w:rsid w:val="005457D3"/>
    <w:rsid w:val="005517DA"/>
    <w:rsid w:val="005B27B1"/>
    <w:rsid w:val="005B35F4"/>
    <w:rsid w:val="005C5B1A"/>
    <w:rsid w:val="00610FAD"/>
    <w:rsid w:val="00623B12"/>
    <w:rsid w:val="006334E2"/>
    <w:rsid w:val="00633DDF"/>
    <w:rsid w:val="006376E9"/>
    <w:rsid w:val="00651B25"/>
    <w:rsid w:val="00652433"/>
    <w:rsid w:val="006653D9"/>
    <w:rsid w:val="00670621"/>
    <w:rsid w:val="006707F6"/>
    <w:rsid w:val="00693DD9"/>
    <w:rsid w:val="006D6FC4"/>
    <w:rsid w:val="006E45BB"/>
    <w:rsid w:val="006F0F1A"/>
    <w:rsid w:val="00700040"/>
    <w:rsid w:val="007101C0"/>
    <w:rsid w:val="00754BB6"/>
    <w:rsid w:val="007603AD"/>
    <w:rsid w:val="00785770"/>
    <w:rsid w:val="007A01DE"/>
    <w:rsid w:val="007B188D"/>
    <w:rsid w:val="007B28C7"/>
    <w:rsid w:val="007D2B26"/>
    <w:rsid w:val="007E0994"/>
    <w:rsid w:val="007E66BE"/>
    <w:rsid w:val="007F55B1"/>
    <w:rsid w:val="0080456E"/>
    <w:rsid w:val="0081192A"/>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C28DD"/>
    <w:rsid w:val="008E0872"/>
    <w:rsid w:val="008E128A"/>
    <w:rsid w:val="008F0A6E"/>
    <w:rsid w:val="008F31F9"/>
    <w:rsid w:val="009010D8"/>
    <w:rsid w:val="009149D3"/>
    <w:rsid w:val="00927262"/>
    <w:rsid w:val="00934214"/>
    <w:rsid w:val="0094161B"/>
    <w:rsid w:val="009425F0"/>
    <w:rsid w:val="00947F69"/>
    <w:rsid w:val="00960086"/>
    <w:rsid w:val="00982400"/>
    <w:rsid w:val="009918A6"/>
    <w:rsid w:val="00991C16"/>
    <w:rsid w:val="009C0626"/>
    <w:rsid w:val="009D1B50"/>
    <w:rsid w:val="009E7977"/>
    <w:rsid w:val="009F31AA"/>
    <w:rsid w:val="009F3B33"/>
    <w:rsid w:val="00A0379C"/>
    <w:rsid w:val="00A16B4A"/>
    <w:rsid w:val="00A338C0"/>
    <w:rsid w:val="00A33EE3"/>
    <w:rsid w:val="00A3629E"/>
    <w:rsid w:val="00A5033F"/>
    <w:rsid w:val="00A52AB7"/>
    <w:rsid w:val="00A6553A"/>
    <w:rsid w:val="00A70573"/>
    <w:rsid w:val="00A82AC3"/>
    <w:rsid w:val="00A85D35"/>
    <w:rsid w:val="00A85F7A"/>
    <w:rsid w:val="00A9053E"/>
    <w:rsid w:val="00AA7F2F"/>
    <w:rsid w:val="00AE2111"/>
    <w:rsid w:val="00AF14DA"/>
    <w:rsid w:val="00AF2C6F"/>
    <w:rsid w:val="00B203FC"/>
    <w:rsid w:val="00B275E1"/>
    <w:rsid w:val="00B443BC"/>
    <w:rsid w:val="00B54999"/>
    <w:rsid w:val="00B741DD"/>
    <w:rsid w:val="00B74E9B"/>
    <w:rsid w:val="00B76454"/>
    <w:rsid w:val="00BC0240"/>
    <w:rsid w:val="00BF3B72"/>
    <w:rsid w:val="00C35D07"/>
    <w:rsid w:val="00C7445E"/>
    <w:rsid w:val="00C76146"/>
    <w:rsid w:val="00C77970"/>
    <w:rsid w:val="00CA48BB"/>
    <w:rsid w:val="00CA7A0F"/>
    <w:rsid w:val="00CB5FC7"/>
    <w:rsid w:val="00CB72B8"/>
    <w:rsid w:val="00CE421B"/>
    <w:rsid w:val="00D20E4E"/>
    <w:rsid w:val="00D35090"/>
    <w:rsid w:val="00D41FF2"/>
    <w:rsid w:val="00D6494B"/>
    <w:rsid w:val="00D70682"/>
    <w:rsid w:val="00DC0C21"/>
    <w:rsid w:val="00DC376F"/>
    <w:rsid w:val="00DC501D"/>
    <w:rsid w:val="00DE552B"/>
    <w:rsid w:val="00DE60D3"/>
    <w:rsid w:val="00DF4078"/>
    <w:rsid w:val="00DF67A9"/>
    <w:rsid w:val="00E03BF6"/>
    <w:rsid w:val="00E056DB"/>
    <w:rsid w:val="00E1135B"/>
    <w:rsid w:val="00E37A12"/>
    <w:rsid w:val="00E76FF0"/>
    <w:rsid w:val="00EA61AE"/>
    <w:rsid w:val="00EB5381"/>
    <w:rsid w:val="00EF6A8B"/>
    <w:rsid w:val="00F0330B"/>
    <w:rsid w:val="00F06261"/>
    <w:rsid w:val="00F11EAC"/>
    <w:rsid w:val="00F25D91"/>
    <w:rsid w:val="00F374C8"/>
    <w:rsid w:val="00F850F6"/>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kumi.lv/ta/id/42348"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titania.saeima.lv/LIVS13/saeimalivs13.nsf/webSasaiste?OpenView&amp;restricttocategory=779/Lp13"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ture-art17.eionet.europa.eu/article17/habitat/report/?period=5&amp;group=Dunes+habitats&amp;country=LV&amp;regio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tautsaimniecibas.komisija@saeima.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elde.engele@inbox.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00</Words>
  <Characters>2109</Characters>
  <Application>Microsoft Office Word</Application>
  <DocSecurity>0</DocSecurity>
  <Lines>17</Lines>
  <Paragraphs>1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3-10T14:18:00Z</dcterms:created>
  <dcterms:modified xsi:type="dcterms:W3CDTF">2021-03-1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